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610C80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IGP</w:t>
      </w: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西文電子書一批</w:t>
      </w:r>
      <w:r w:rsidR="00D812B4">
        <w:rPr>
          <w:rFonts w:asciiTheme="minorHAnsi" w:eastAsia="微軟正黑體" w:hAnsiTheme="minorHAnsi" w:cstheme="minorHAnsi" w:hint="eastAsia"/>
          <w:b/>
          <w:sz w:val="40"/>
          <w:szCs w:val="40"/>
        </w:rPr>
        <w:t>後續擴充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啟用通知書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 w:hint="eastAsia"/>
          <w:szCs w:val="24"/>
        </w:rPr>
        <w:t>致</w:t>
      </w:r>
      <w:r>
        <w:rPr>
          <w:rFonts w:asciiTheme="minorHAnsi" w:eastAsia="微軟正黑體" w:hAnsiTheme="minorHAnsi" w:cstheme="minorHAnsi" w:hint="eastAsia"/>
          <w:szCs w:val="24"/>
        </w:rPr>
        <w:t xml:space="preserve"> TAEBDC</w:t>
      </w:r>
      <w:r w:rsidRPr="00F15483">
        <w:rPr>
          <w:rFonts w:asciiTheme="minorHAnsi" w:eastAsia="微軟正黑體" w:hAnsiTheme="minorHAnsi" w:cstheme="minorHAnsi"/>
          <w:szCs w:val="24"/>
        </w:rPr>
        <w:t>聯盟</w:t>
      </w:r>
      <w:r>
        <w:rPr>
          <w:rFonts w:asciiTheme="minorHAnsi" w:eastAsia="微軟正黑體" w:hAnsiTheme="minorHAnsi" w:cstheme="minorHAnsi" w:hint="eastAsia"/>
          <w:szCs w:val="24"/>
        </w:rPr>
        <w:t>會員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483">
        <w:rPr>
          <w:rFonts w:asciiTheme="minorHAnsi" w:eastAsia="微軟正黑體" w:hAnsiTheme="minorHAnsi" w:cstheme="minorHAnsi"/>
          <w:szCs w:val="24"/>
        </w:rPr>
        <w:t>臺灣學術電子書暨資料庫</w:t>
      </w:r>
      <w:r>
        <w:rPr>
          <w:rFonts w:asciiTheme="minorHAnsi" w:eastAsia="微軟正黑體" w:hAnsiTheme="minorHAnsi" w:cstheme="minorHAnsi" w:hint="eastAsia"/>
          <w:szCs w:val="24"/>
        </w:rPr>
        <w:t>聯盟</w:t>
      </w:r>
      <w:r w:rsidRPr="00F15483">
        <w:rPr>
          <w:rFonts w:asciiTheme="minorHAnsi" w:eastAsia="微軟正黑體" w:hAnsiTheme="minorHAnsi" w:cstheme="minorHAnsi"/>
          <w:szCs w:val="24"/>
        </w:rPr>
        <w:t>引進的－《</w:t>
      </w:r>
      <w:r w:rsidRPr="00F15483">
        <w:rPr>
          <w:rFonts w:asciiTheme="minorHAnsi" w:eastAsia="微軟正黑體" w:hAnsiTheme="minorHAnsi" w:cstheme="minorHAnsi"/>
          <w:szCs w:val="24"/>
        </w:rPr>
        <w:t>IG</w:t>
      </w:r>
      <w:r>
        <w:rPr>
          <w:rFonts w:asciiTheme="minorHAnsi" w:eastAsia="微軟正黑體" w:hAnsiTheme="minorHAnsi" w:cstheme="minorHAnsi" w:hint="eastAsia"/>
          <w:szCs w:val="24"/>
        </w:rPr>
        <w:t>P</w:t>
      </w:r>
      <w:r>
        <w:rPr>
          <w:rFonts w:asciiTheme="minorHAnsi" w:eastAsia="微軟正黑體" w:hAnsiTheme="minorHAnsi" w:cstheme="minorHAnsi" w:hint="eastAsia"/>
          <w:szCs w:val="24"/>
        </w:rPr>
        <w:t>西文</w:t>
      </w:r>
      <w:r w:rsidRPr="00F15483">
        <w:rPr>
          <w:rFonts w:asciiTheme="minorHAnsi" w:eastAsia="微軟正黑體" w:hAnsiTheme="minorHAnsi" w:cstheme="minorHAnsi"/>
          <w:szCs w:val="24"/>
        </w:rPr>
        <w:t>電子書一批</w:t>
      </w:r>
      <w:r w:rsidR="00D812B4">
        <w:rPr>
          <w:rFonts w:asciiTheme="minorHAnsi" w:eastAsia="微軟正黑體" w:hAnsiTheme="minorHAnsi" w:cstheme="minorHAnsi" w:hint="eastAsia"/>
          <w:szCs w:val="24"/>
        </w:rPr>
        <w:t>後續擴充</w:t>
      </w:r>
      <w:r w:rsidRPr="00F15483">
        <w:rPr>
          <w:rFonts w:asciiTheme="minorHAnsi" w:eastAsia="微軟正黑體" w:hAnsiTheme="minorHAnsi" w:cstheme="minorHAnsi"/>
          <w:szCs w:val="24"/>
        </w:rPr>
        <w:t>》共</w:t>
      </w:r>
      <w:r w:rsidR="00961B53">
        <w:rPr>
          <w:rFonts w:asciiTheme="minorHAnsi" w:eastAsia="微軟正黑體" w:hAnsiTheme="minorHAnsi" w:cstheme="minorHAnsi" w:hint="eastAsia"/>
          <w:szCs w:val="24"/>
        </w:rPr>
        <w:t>39</w:t>
      </w:r>
      <w:r>
        <w:rPr>
          <w:rFonts w:asciiTheme="minorHAnsi" w:eastAsia="微軟正黑體" w:hAnsiTheme="minorHAnsi" w:cstheme="minorHAnsi" w:hint="eastAsia"/>
          <w:szCs w:val="24"/>
        </w:rPr>
        <w:t>筆</w:t>
      </w:r>
      <w:r w:rsidR="00961B53">
        <w:rPr>
          <w:rFonts w:asciiTheme="minorHAnsi" w:eastAsia="微軟正黑體" w:hAnsiTheme="minorHAnsi" w:cstheme="minorHAnsi" w:hint="eastAsia"/>
          <w:szCs w:val="24"/>
        </w:rPr>
        <w:t>/39</w:t>
      </w:r>
      <w:r>
        <w:rPr>
          <w:rFonts w:asciiTheme="minorHAnsi" w:eastAsia="微軟正黑體" w:hAnsiTheme="minorHAnsi" w:cstheme="minorHAnsi" w:hint="eastAsia"/>
          <w:szCs w:val="24"/>
        </w:rPr>
        <w:t>冊</w:t>
      </w:r>
      <w:r w:rsidRPr="00F15483">
        <w:rPr>
          <w:rFonts w:asciiTheme="minorHAnsi" w:eastAsia="微軟正黑體" w:hAnsiTheme="minorHAnsi" w:cstheme="minorHAnsi"/>
          <w:szCs w:val="24"/>
        </w:rPr>
        <w:t>，已完成</w:t>
      </w:r>
      <w:r>
        <w:rPr>
          <w:rFonts w:asciiTheme="minorHAnsi" w:eastAsia="微軟正黑體" w:hAnsiTheme="minorHAnsi" w:cstheme="minorHAnsi" w:hint="eastAsia"/>
          <w:szCs w:val="24"/>
        </w:rPr>
        <w:t>連線</w:t>
      </w:r>
      <w:r w:rsidRPr="00F15483">
        <w:rPr>
          <w:rFonts w:asciiTheme="minorHAnsi" w:eastAsia="微軟正黑體" w:hAnsiTheme="minorHAnsi" w:cstheme="minorHAnsi"/>
          <w:szCs w:val="24"/>
        </w:rPr>
        <w:t>開通之設定，即日起正式啟用。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92454" w:rsidRPr="00F564A4" w:rsidRDefault="00F1550B" w:rsidP="00F564A4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 w:rsidRPr="00D92454">
        <w:rPr>
          <w:rFonts w:asciiTheme="minorHAnsi" w:eastAsia="微軟正黑體" w:hAnsiTheme="minorHAnsi" w:cstheme="minorHAnsi" w:hint="eastAsia"/>
          <w:b/>
          <w:szCs w:val="24"/>
        </w:rPr>
        <w:t>連線網址：</w:t>
      </w:r>
      <w:r w:rsidRPr="00F564A4">
        <w:rPr>
          <w:rFonts w:asciiTheme="minorHAnsi" w:eastAsia="微軟正黑體" w:hAnsiTheme="minorHAnsi" w:cstheme="minorHAnsi" w:hint="eastAsia"/>
          <w:szCs w:val="24"/>
        </w:rPr>
        <w:t xml:space="preserve">IGP </w:t>
      </w:r>
      <w:r w:rsidR="00D92454" w:rsidRPr="00F564A4">
        <w:rPr>
          <w:rFonts w:asciiTheme="minorHAnsi" w:eastAsia="微軟正黑體" w:hAnsiTheme="minorHAnsi" w:cstheme="minorHAnsi" w:hint="eastAsia"/>
          <w:szCs w:val="24"/>
        </w:rPr>
        <w:t xml:space="preserve">: </w:t>
      </w:r>
      <w:hyperlink r:id="rId9" w:history="1">
        <w:r w:rsidR="00D92454" w:rsidRPr="00F564A4">
          <w:rPr>
            <w:rStyle w:val="a9"/>
            <w:rFonts w:asciiTheme="minorHAnsi" w:eastAsia="微軟正黑體" w:hAnsiTheme="minorHAnsi" w:cstheme="minorHAnsi" w:hint="eastAsia"/>
            <w:szCs w:val="24"/>
          </w:rPr>
          <w:t>http://portal.igpublish.com/</w:t>
        </w:r>
      </w:hyperlink>
    </w:p>
    <w:p w:rsidR="003F51BA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3F51BA" w:rsidRPr="003F51BA" w:rsidRDefault="001B1E56" w:rsidP="003F51BA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二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、</w:t>
      </w:r>
      <w:r w:rsidR="003F51BA">
        <w:rPr>
          <w:rFonts w:asciiTheme="minorHAnsi" w:eastAsia="微軟正黑體" w:hAnsiTheme="minorHAnsi" w:cstheme="minorHAnsi" w:hint="eastAsia"/>
          <w:b/>
          <w:szCs w:val="24"/>
        </w:rPr>
        <w:t>統計取得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32"/>
        <w:gridCol w:w="5213"/>
        <w:gridCol w:w="3652"/>
      </w:tblGrid>
      <w:tr w:rsidR="003F51BA" w:rsidRPr="003F51BA" w:rsidTr="00F564A4">
        <w:tc>
          <w:tcPr>
            <w:tcW w:w="113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平台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網址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帳號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/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密碼</w:t>
            </w:r>
          </w:p>
        </w:tc>
      </w:tr>
      <w:tr w:rsidR="003F51BA" w:rsidRPr="003F51BA" w:rsidTr="00F564A4">
        <w:tc>
          <w:tcPr>
            <w:tcW w:w="1132" w:type="dxa"/>
            <w:vMerge w:val="restart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IG</w:t>
            </w:r>
            <w:r>
              <w:rPr>
                <w:rFonts w:asciiTheme="minorHAnsi" w:eastAsia="微軟正黑體" w:hAnsiTheme="minorHAnsi" w:cstheme="minorHAnsi" w:hint="eastAsia"/>
                <w:szCs w:val="28"/>
              </w:rPr>
              <w:t>P</w:t>
            </w:r>
          </w:p>
        </w:tc>
        <w:tc>
          <w:tcPr>
            <w:tcW w:w="5213" w:type="dxa"/>
            <w:vMerge w:val="restart"/>
          </w:tcPr>
          <w:p w:rsidR="003F51BA" w:rsidRPr="003F51BA" w:rsidRDefault="00BE565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hyperlink r:id="rId10" w:history="1">
              <w:r w:rsidR="003F51BA" w:rsidRPr="006C09C4">
                <w:rPr>
                  <w:rStyle w:val="a9"/>
                  <w:rFonts w:asciiTheme="minorHAnsi" w:eastAsia="微軟正黑體" w:hAnsiTheme="minorHAnsi" w:cstheme="minorHAnsi"/>
                </w:rPr>
                <w:t>http://support.igpublish.com/cip/</w:t>
              </w:r>
            </w:hyperlink>
            <w:r w:rsidR="003F51BA">
              <w:rPr>
                <w:rFonts w:asciiTheme="minorHAnsi" w:eastAsia="微軟正黑體" w:hAnsiTheme="minorHAnsi" w:cstheme="minorHAnsi" w:hint="eastAsia"/>
              </w:rPr>
              <w:t xml:space="preserve"> </w:t>
            </w: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舊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沿用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原帳密</w:t>
            </w:r>
            <w:proofErr w:type="gramEnd"/>
          </w:p>
        </w:tc>
      </w:tr>
      <w:tr w:rsidR="003F51BA" w:rsidRPr="003F51BA" w:rsidTr="00F564A4">
        <w:tc>
          <w:tcPr>
            <w:tcW w:w="1132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</w:p>
        </w:tc>
        <w:tc>
          <w:tcPr>
            <w:tcW w:w="5213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</w:rPr>
            </w:pP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新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與我們聯繫取得</w:t>
            </w:r>
          </w:p>
        </w:tc>
      </w:tr>
    </w:tbl>
    <w:p w:rsidR="003F51BA" w:rsidRPr="00F1550B" w:rsidRDefault="003F51BA" w:rsidP="003F51BA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3F51BA" w:rsidRDefault="001B1E56" w:rsidP="001B1E56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三</w:t>
      </w:r>
      <w:r w:rsidRPr="003F51BA">
        <w:rPr>
          <w:rFonts w:asciiTheme="minorHAnsi" w:eastAsia="微軟正黑體" w:hAnsiTheme="minorHAnsi" w:cstheme="minorHAnsi" w:hint="eastAsia"/>
          <w:b/>
          <w:szCs w:val="24"/>
        </w:rPr>
        <w:t>、授權使用方式：</w:t>
      </w:r>
    </w:p>
    <w:p w:rsidR="001B1E56" w:rsidRPr="00F1550B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1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合法授權</w:t>
      </w:r>
      <w:r>
        <w:rPr>
          <w:rFonts w:asciiTheme="minorHAnsi" w:eastAsia="微軟正黑體" w:hAnsiTheme="minorHAnsi" w:cstheme="minorHAnsi" w:hint="eastAsia"/>
          <w:szCs w:val="24"/>
        </w:rPr>
        <w:t>IP</w:t>
      </w:r>
      <w:r w:rsidR="005A75EC">
        <w:rPr>
          <w:rFonts w:asciiTheme="minorHAnsi" w:eastAsia="微軟正黑體" w:hAnsiTheme="minorHAnsi" w:cstheme="minorHAnsi" w:hint="eastAsia"/>
          <w:szCs w:val="24"/>
        </w:rPr>
        <w:t>認證</w:t>
      </w:r>
      <w:r>
        <w:rPr>
          <w:rFonts w:ascii="新細明體" w:hAnsi="新細明體" w:cstheme="minorHAnsi" w:hint="eastAsia"/>
          <w:szCs w:val="24"/>
        </w:rPr>
        <w:t>。</w:t>
      </w:r>
    </w:p>
    <w:p w:rsidR="001B1E56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2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貴校擁有電子書之永久使用權，</w:t>
      </w:r>
      <w:r w:rsidRPr="00F1550B">
        <w:rPr>
          <w:rFonts w:asciiTheme="minorHAnsi" w:eastAsia="微軟正黑體" w:hAnsiTheme="minorHAnsi" w:cstheme="minorHAnsi" w:hint="eastAsia"/>
          <w:szCs w:val="24"/>
        </w:rPr>
        <w:t>日後無需再支付</w:t>
      </w:r>
      <w:r>
        <w:rPr>
          <w:rFonts w:asciiTheme="minorHAnsi" w:eastAsia="微軟正黑體" w:hAnsiTheme="minorHAnsi" w:cstheme="minorHAnsi" w:hint="eastAsia"/>
          <w:szCs w:val="24"/>
        </w:rPr>
        <w:t>其他</w:t>
      </w:r>
      <w:r w:rsidRPr="00F1550B">
        <w:rPr>
          <w:rFonts w:asciiTheme="minorHAnsi" w:eastAsia="微軟正黑體" w:hAnsiTheme="minorHAnsi" w:cstheme="minorHAnsi" w:hint="eastAsia"/>
          <w:szCs w:val="24"/>
        </w:rPr>
        <w:t>費用。</w:t>
      </w:r>
    </w:p>
    <w:p w:rsidR="003F51BA" w:rsidRPr="001B1E56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本電子書提供</w:t>
      </w:r>
      <w:r w:rsidRPr="001B1E56">
        <w:rPr>
          <w:rFonts w:ascii="微軟正黑體" w:eastAsia="微軟正黑體" w:hAnsi="微軟正黑體" w:cstheme="minorHAnsi"/>
          <w:szCs w:val="24"/>
        </w:rPr>
        <w:t>臺灣學術電子書暨資料庫</w:t>
      </w:r>
      <w:r w:rsidRPr="001B1E56">
        <w:rPr>
          <w:rFonts w:ascii="微軟正黑體" w:eastAsia="微軟正黑體" w:hAnsi="微軟正黑體" w:cstheme="minorHAnsi" w:hint="eastAsia"/>
          <w:szCs w:val="24"/>
        </w:rPr>
        <w:t>聯盟會員使用。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(聯盟會員</w:t>
      </w:r>
      <w:r>
        <w:rPr>
          <w:rFonts w:ascii="微軟正黑體" w:eastAsia="微軟正黑體" w:hAnsi="微軟正黑體" w:cstheme="minorHAnsi" w:hint="eastAsia"/>
          <w:szCs w:val="24"/>
        </w:rPr>
        <w:t>館</w:t>
      </w:r>
      <w:r w:rsidRPr="001B1E56">
        <w:rPr>
          <w:rFonts w:ascii="微軟正黑體" w:eastAsia="微軟正黑體" w:hAnsi="微軟正黑體" w:cstheme="minorHAnsi" w:hint="eastAsia"/>
          <w:szCs w:val="24"/>
        </w:rPr>
        <w:t>名單如</w:t>
      </w:r>
      <w:r w:rsidR="001C4DE1">
        <w:rPr>
          <w:rFonts w:ascii="微軟正黑體" w:eastAsia="微軟正黑體" w:hAnsi="微軟正黑體" w:cstheme="minorHAnsi" w:hint="eastAsia"/>
          <w:szCs w:val="24"/>
        </w:rPr>
        <w:t>附表</w:t>
      </w:r>
      <w:r w:rsidR="00D76615">
        <w:rPr>
          <w:rFonts w:ascii="微軟正黑體" w:eastAsia="微軟正黑體" w:hAnsi="微軟正黑體" w:cstheme="minorHAnsi" w:hint="eastAsia"/>
          <w:szCs w:val="24"/>
        </w:rPr>
        <w:t>，共</w:t>
      </w:r>
      <w:r w:rsidR="00164AF6">
        <w:rPr>
          <w:rFonts w:ascii="微軟正黑體" w:eastAsia="微軟正黑體" w:hAnsi="微軟正黑體" w:cstheme="minorHAnsi" w:hint="eastAsia"/>
          <w:szCs w:val="24"/>
        </w:rPr>
        <w:t>84</w:t>
      </w:r>
      <w:r w:rsidR="00D76615">
        <w:rPr>
          <w:rFonts w:ascii="微軟正黑體" w:eastAsia="微軟正黑體" w:hAnsi="微軟正黑體" w:cstheme="minorHAnsi" w:hint="eastAsia"/>
          <w:szCs w:val="24"/>
        </w:rPr>
        <w:t>所</w:t>
      </w:r>
      <w:r w:rsidRPr="001B1E56">
        <w:rPr>
          <w:rFonts w:ascii="微軟正黑體" w:eastAsia="微軟正黑體" w:hAnsi="微軟正黑體" w:cstheme="minorHAnsi" w:hint="eastAsia"/>
          <w:szCs w:val="24"/>
        </w:rPr>
        <w:t>)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Pr="001B1E56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1B1E56" w:rsidRPr="006312B4" w:rsidRDefault="001B1E56" w:rsidP="001B1E56">
      <w:pPr>
        <w:pStyle w:val="a4"/>
        <w:jc w:val="center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 w:hint="eastAsia"/>
          <w:b/>
          <w:sz w:val="24"/>
          <w:szCs w:val="24"/>
        </w:rPr>
        <w:t>業務負責人：</w:t>
      </w:r>
      <w:r>
        <w:rPr>
          <w:rFonts w:ascii="微軟正黑體" w:eastAsia="微軟正黑體" w:hAnsi="微軟正黑體" w:hint="eastAsia"/>
          <w:b/>
          <w:sz w:val="24"/>
          <w:szCs w:val="24"/>
        </w:rPr>
        <w:t>江世忠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Tel: (02)2571-3369#2</w:t>
      </w:r>
      <w:r>
        <w:rPr>
          <w:rFonts w:ascii="微軟正黑體" w:eastAsia="微軟正黑體" w:hAnsi="微軟正黑體" w:hint="eastAsia"/>
          <w:sz w:val="24"/>
          <w:szCs w:val="24"/>
        </w:rPr>
        <w:t>5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M: </w:t>
      </w:r>
      <w:r>
        <w:rPr>
          <w:rFonts w:ascii="微軟正黑體" w:eastAsia="微軟正黑體" w:hAnsi="微軟正黑體" w:hint="eastAsia"/>
          <w:sz w:val="24"/>
          <w:szCs w:val="24"/>
        </w:rPr>
        <w:t>0952-98616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Fax: (02)2571-3119</w:t>
      </w:r>
    </w:p>
    <w:p w:rsidR="001B1E56" w:rsidRPr="00D74450" w:rsidRDefault="001B1E56" w:rsidP="001B1E56">
      <w:pPr>
        <w:pStyle w:val="a4"/>
        <w:ind w:firstLineChars="1004" w:firstLine="2410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/>
          <w:sz w:val="24"/>
          <w:szCs w:val="24"/>
        </w:rPr>
        <w:t xml:space="preserve">Email: </w:t>
      </w:r>
      <w:hyperlink r:id="rId11" w:history="1">
        <w:r w:rsidRPr="006C09C4">
          <w:rPr>
            <w:rStyle w:val="a9"/>
            <w:rFonts w:ascii="微軟正黑體" w:eastAsia="微軟正黑體" w:hAnsi="微軟正黑體" w:hint="eastAsia"/>
            <w:sz w:val="24"/>
            <w:szCs w:val="24"/>
          </w:rPr>
          <w:t>eric.chiang</w:t>
        </w:r>
        <w:r w:rsidRPr="006C09C4">
          <w:rPr>
            <w:rStyle w:val="a9"/>
            <w:rFonts w:ascii="微軟正黑體" w:eastAsia="微軟正黑體" w:hAnsi="微軟正黑體"/>
            <w:sz w:val="24"/>
            <w:szCs w:val="24"/>
          </w:rPr>
          <w:t>@igrouptaiwan.com</w:t>
        </w:r>
      </w:hyperlink>
      <w:r>
        <w:rPr>
          <w:rFonts w:ascii="微軟正黑體" w:eastAsia="微軟正黑體" w:hAnsi="微軟正黑體" w:hint="eastAsia"/>
          <w:sz w:val="24"/>
          <w:szCs w:val="24"/>
        </w:rPr>
        <w:t xml:space="preserve"> </w:t>
      </w: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954697" w:rsidRDefault="001B1E56" w:rsidP="001B1E56">
      <w:pPr>
        <w:tabs>
          <w:tab w:val="left" w:pos="5145"/>
        </w:tabs>
        <w:spacing w:line="440" w:lineRule="exact"/>
        <w:jc w:val="distribute"/>
        <w:rPr>
          <w:rFonts w:asciiTheme="minorHAnsi" w:eastAsia="標楷體" w:hAnsiTheme="minorHAnsi" w:cstheme="minorHAnsi"/>
        </w:rPr>
      </w:pPr>
      <w:r>
        <w:rPr>
          <w:rFonts w:asciiTheme="minorHAnsi" w:eastAsia="標楷體" w:hAnsiTheme="minorHAnsi" w:cstheme="minorHAnsi"/>
          <w:b/>
          <w:sz w:val="36"/>
          <w:szCs w:val="36"/>
        </w:rPr>
        <w:t>中華民國</w:t>
      </w:r>
      <w:r>
        <w:rPr>
          <w:rFonts w:asciiTheme="minorHAnsi" w:eastAsia="標楷體" w:hAnsiTheme="minorHAnsi" w:cstheme="minorHAnsi" w:hint="eastAsia"/>
          <w:b/>
          <w:sz w:val="36"/>
          <w:szCs w:val="36"/>
        </w:rPr>
        <w:t>一零</w:t>
      </w:r>
      <w:r w:rsidR="00AA399E">
        <w:rPr>
          <w:rFonts w:asciiTheme="minorHAnsi" w:eastAsia="標楷體" w:hAnsiTheme="minorHAnsi" w:cstheme="minorHAnsi" w:hint="eastAsia"/>
          <w:b/>
          <w:sz w:val="36"/>
          <w:szCs w:val="36"/>
        </w:rPr>
        <w:t>九</w:t>
      </w:r>
      <w:r>
        <w:rPr>
          <w:rFonts w:asciiTheme="minorHAnsi" w:eastAsia="標楷體" w:hAnsiTheme="minorHAnsi" w:cstheme="minorHAnsi"/>
          <w:b/>
          <w:sz w:val="36"/>
          <w:szCs w:val="36"/>
        </w:rPr>
        <w:t>年</w:t>
      </w:r>
      <w:r w:rsidR="0000401A">
        <w:rPr>
          <w:rFonts w:asciiTheme="minorHAnsi" w:eastAsia="標楷體" w:hAnsiTheme="minorHAnsi" w:cstheme="minorHAnsi" w:hint="eastAsia"/>
          <w:b/>
          <w:sz w:val="36"/>
          <w:szCs w:val="36"/>
        </w:rPr>
        <w:t>十月十九</w:t>
      </w:r>
      <w:bookmarkStart w:id="0" w:name="_GoBack"/>
      <w:bookmarkEnd w:id="0"/>
      <w:r w:rsidRPr="00954697">
        <w:rPr>
          <w:rFonts w:asciiTheme="minorHAnsi" w:eastAsia="標楷體" w:hAnsiTheme="minorHAnsi" w:cstheme="minorHAnsi"/>
          <w:b/>
          <w:sz w:val="36"/>
          <w:szCs w:val="36"/>
        </w:rPr>
        <w:t>日</w:t>
      </w: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tbl>
      <w:tblPr>
        <w:tblpPr w:leftFromText="180" w:rightFromText="180" w:vertAnchor="page" w:horzAnchor="margin" w:tblpXSpec="center" w:tblpY="1931"/>
        <w:tblW w:w="867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89"/>
        <w:gridCol w:w="3692"/>
        <w:gridCol w:w="142"/>
        <w:gridCol w:w="567"/>
        <w:gridCol w:w="3685"/>
      </w:tblGrid>
      <w:tr w:rsidR="007453DC" w:rsidRPr="007453DC" w:rsidTr="007453DC">
        <w:trPr>
          <w:trHeight w:val="312"/>
        </w:trPr>
        <w:tc>
          <w:tcPr>
            <w:tcW w:w="86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附件：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 xml:space="preserve"> 109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年臺灣學術電子書暨資料庫聯盟成員館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(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共計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84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所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)</w:t>
            </w:r>
          </w:p>
        </w:tc>
      </w:tr>
      <w:tr w:rsidR="007453DC" w:rsidRPr="007453DC" w:rsidTr="007453DC">
        <w:trPr>
          <w:trHeight w:val="329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大同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健行學校財團法人健行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朝陽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國文化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輔英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國醫藥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德明財經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元智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龍華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亞洲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虎尾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東吳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屏東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東海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長庚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雲林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長榮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勤益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真理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淡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逢甲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慈濟學校財團法人慈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澎湖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輔仁大學學校財團法人輔仁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空軍軍官學校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銘傳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家圖書館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靜宜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widowControl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央研究院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北市立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大葉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山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華大學學校財團法人中華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央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玄奘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正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佛光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興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南華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交通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開南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成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義守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宜蘭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實踐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東華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基督學院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政治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屏東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東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清華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widowControl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藝術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嘉義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華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醫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事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彰化師範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台南家專學校財團法人台南應用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光宇學校財團法人元培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醫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事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教育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吳鳳學校財團法人吳鳳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lastRenderedPageBreak/>
              <w:t>3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南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明新學校財團法人明新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城市學校財團法人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城市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師範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華夏學校財團法人華夏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海洋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聖約翰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聯合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樹德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大仁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餐旅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正修學校財團法人正修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護理健康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南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學校財團法人南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3</w:t>
            </w:r>
          </w:p>
        </w:tc>
        <w:tc>
          <w:tcPr>
            <w:tcW w:w="3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海軍軍官學校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2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耕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莘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健康管理專科學校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4</w:t>
            </w:r>
          </w:p>
        </w:tc>
        <w:tc>
          <w:tcPr>
            <w:tcW w:w="3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防醫學院</w:t>
            </w:r>
          </w:p>
        </w:tc>
      </w:tr>
    </w:tbl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7453DC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Default="00D76615" w:rsidP="00A463C8">
      <w:pPr>
        <w:snapToGrid w:val="0"/>
        <w:jc w:val="center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/>
          <w:szCs w:val="24"/>
        </w:rPr>
        <w:t xml:space="preserve"> </w:t>
      </w:r>
    </w:p>
    <w:p w:rsidR="00E41B60" w:rsidRDefault="00E41B60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P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Pr="001B1E56" w:rsidRDefault="001C4DE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sectPr w:rsidR="001C4DE1" w:rsidRPr="001B1E56" w:rsidSect="00663B3E">
      <w:headerReference w:type="default" r:id="rId12"/>
      <w:pgSz w:w="11906" w:h="16838"/>
      <w:pgMar w:top="1077" w:right="991" w:bottom="426" w:left="1134" w:header="851" w:footer="2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565A" w:rsidRDefault="00BE565A">
      <w:r>
        <w:separator/>
      </w:r>
    </w:p>
  </w:endnote>
  <w:endnote w:type="continuationSeparator" w:id="0">
    <w:p w:rsidR="00BE565A" w:rsidRDefault="00BE5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細圓體">
    <w:charset w:val="88"/>
    <w:family w:val="modern"/>
    <w:pitch w:val="fixed"/>
    <w:sig w:usb0="80000001" w:usb1="28091800" w:usb2="00000016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565A" w:rsidRDefault="00BE565A">
      <w:r>
        <w:separator/>
      </w:r>
    </w:p>
  </w:footnote>
  <w:footnote w:type="continuationSeparator" w:id="0">
    <w:p w:rsidR="00BE565A" w:rsidRDefault="00BE56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89E" w:rsidRDefault="00EF789E" w:rsidP="00B863D2">
    <w:pPr>
      <w:pStyle w:val="a3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4A815E2" wp14:editId="0F5C3235">
              <wp:simplePos x="0" y="0"/>
              <wp:positionH relativeFrom="column">
                <wp:posOffset>3017520</wp:posOffset>
              </wp:positionH>
              <wp:positionV relativeFrom="paragraph">
                <wp:posOffset>-367030</wp:posOffset>
              </wp:positionV>
              <wp:extent cx="3472815" cy="868680"/>
              <wp:effectExtent l="0" t="0" r="0" b="762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2815" cy="868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Style w:val="a9"/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10665台北市大安區復興南路一段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293</w:t>
                          </w: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號</w:t>
                          </w:r>
                          <w:smartTag w:uri="urn:schemas-microsoft-com:office:smarttags" w:element="chmetcnv">
                            <w:smartTagPr>
                              <w:attr w:name="TCSC" w:val="0"/>
                              <w:attr w:name="NumberType" w:val="1"/>
                              <w:attr w:name="Negative" w:val="False"/>
                              <w:attr w:name="HasSpace" w:val="False"/>
                              <w:attr w:name="SourceValue" w:val="3"/>
                              <w:attr w:name="UnitName" w:val="F"/>
                            </w:smartTagPr>
                            <w:r w:rsidRPr="00CD5EE7">
                              <w:rPr>
                                <w:rFonts w:ascii="微軟正黑體" w:eastAsia="微軟正黑體" w:hAnsi="微軟正黑體" w:cs="Arial"/>
                                <w:b/>
                                <w:color w:val="767171" w:themeColor="background2" w:themeShade="80"/>
                                <w:sz w:val="18"/>
                                <w:szCs w:val="18"/>
                              </w:rPr>
                              <w:t>3F</w:t>
                            </w:r>
                          </w:smartTag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之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 xml:space="preserve">1 </w:t>
                          </w:r>
                        </w:p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a9"/>
                              <w:rFonts w:ascii="微軟正黑體" w:eastAsia="微軟正黑體" w:hAnsi="微軟正黑體" w:cs="Arial" w:hint="eastAsia"/>
                              <w:b/>
                              <w:color w:val="auto"/>
                              <w:sz w:val="18"/>
                              <w:szCs w:val="18"/>
                              <w:u w:val="none"/>
                            </w:rPr>
                            <w:t>營業地址</w:t>
                          </w:r>
                          <w:r>
                            <w:rPr>
                              <w:rFonts w:ascii="微軟正黑體" w:eastAsia="微軟正黑體" w:hAnsi="微軟正黑體" w:cs="Arial" w:hint="eastAsia"/>
                              <w:b/>
                              <w:sz w:val="18"/>
                              <w:szCs w:val="18"/>
                            </w:rPr>
                            <w:t>：10457 台北市中山區南京東路2段72號8樓</w:t>
                          </w:r>
                        </w:p>
                        <w:p w:rsidR="00EF789E" w:rsidRDefault="00EF789E" w:rsidP="00991EAD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proofErr w:type="gram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8thF.,</w:t>
                          </w:r>
                          <w:proofErr w:type="gram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No.72, Sec. 2, Nanjing E. Rd., </w:t>
                          </w:r>
                          <w:proofErr w:type="spell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Zhongshan</w:t>
                          </w:r>
                          <w:proofErr w:type="spell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District, Taipei City 10457, Taiwan</w:t>
                          </w:r>
                        </w:p>
                        <w:p w:rsidR="00EF789E" w:rsidRDefault="00BE565A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http://www.igroup.com.tw</w:t>
                            </w:r>
                          </w:hyperlink>
                          <w:r w:rsidR="00EF789E"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| </w:t>
                          </w:r>
                          <w:hyperlink r:id="rId2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service@igrouptaiwan.com</w:t>
                            </w:r>
                          </w:hyperlink>
                        </w:p>
                        <w:p w:rsidR="00EF789E" w:rsidRPr="00236555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7.6pt;margin-top:-28.9pt;width:273.45pt;height:68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" filled="f" stroked="f">
              <v:textbox>
                <w:txbxContent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Style w:val="a9"/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10665台北市大安區復興南路一段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>293</w:t>
                    </w: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號</w:t>
                    </w:r>
                    <w:smartTag w:uri="urn:schemas-microsoft-com:office:smarttags" w:element="chmetcnv">
                      <w:smartTagPr>
                        <w:attr w:name="TCSC" w:val="0"/>
                        <w:attr w:name="NumberType" w:val="1"/>
                        <w:attr w:name="Negative" w:val="False"/>
                        <w:attr w:name="HasSpace" w:val="False"/>
                        <w:attr w:name="SourceValue" w:val="3"/>
                        <w:attr w:name="UnitName" w:val="F"/>
                      </w:smartTagPr>
                      <w:r w:rsidRPr="00CD5EE7">
                        <w:rPr>
                          <w:rFonts w:ascii="微軟正黑體" w:eastAsia="微軟正黑體" w:hAnsi="微軟正黑體" w:cs="Arial"/>
                          <w:b/>
                          <w:color w:val="767171" w:themeColor="background2" w:themeShade="80"/>
                          <w:sz w:val="18"/>
                          <w:szCs w:val="18"/>
                        </w:rPr>
                        <w:t>3F</w:t>
                      </w:r>
                    </w:smartTag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之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 xml:space="preserve">1 </w:t>
                    </w:r>
                  </w:p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>
                      <w:rPr>
                        <w:rStyle w:val="a9"/>
                        <w:rFonts w:ascii="微軟正黑體" w:eastAsia="微軟正黑體" w:hAnsi="微軟正黑體" w:cs="Arial" w:hint="eastAsia"/>
                        <w:b/>
                        <w:color w:val="auto"/>
                        <w:sz w:val="18"/>
                        <w:szCs w:val="18"/>
                        <w:u w:val="none"/>
                      </w:rPr>
                      <w:t>營業地址</w:t>
                    </w:r>
                    <w:r>
                      <w:rPr>
                        <w:rFonts w:ascii="微軟正黑體" w:eastAsia="微軟正黑體" w:hAnsi="微軟正黑體" w:cs="Arial" w:hint="eastAsia"/>
                        <w:b/>
                        <w:sz w:val="18"/>
                        <w:szCs w:val="18"/>
                      </w:rPr>
                      <w:t>：10457 台北市中山區南京東路2段72號8樓</w:t>
                    </w:r>
                  </w:p>
                  <w:p w:rsidR="00EF789E" w:rsidRDefault="00EF789E" w:rsidP="00991EAD">
                    <w:pPr>
                      <w:widowControl/>
                      <w:adjustRightInd/>
                      <w:snapToGrid w:val="0"/>
                      <w:spacing w:line="240" w:lineRule="exact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proofErr w:type="gram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8thF.,</w:t>
                    </w:r>
                    <w:proofErr w:type="gram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No.72, Sec. 2, Nanjing E. Rd., </w:t>
                    </w:r>
                    <w:proofErr w:type="spell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Zhongshan</w:t>
                    </w:r>
                    <w:proofErr w:type="spell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District, Taipei City 10457, Taiwan</w:t>
                    </w:r>
                  </w:p>
                  <w:p w:rsidR="00EF789E" w:rsidRDefault="0030788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hyperlink r:id="rId3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http://www.igroup.com.tw</w:t>
                      </w:r>
                    </w:hyperlink>
                    <w:r w:rsidR="00EF789E"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| </w:t>
                    </w:r>
                    <w:hyperlink r:id="rId4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service@igrouptaiwan.com</w:t>
                      </w:r>
                    </w:hyperlink>
                  </w:p>
                  <w:p w:rsidR="00EF789E" w:rsidRPr="00236555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5EFECA15" wp14:editId="6F9B759F">
              <wp:simplePos x="0" y="0"/>
              <wp:positionH relativeFrom="page">
                <wp:posOffset>815340</wp:posOffset>
              </wp:positionH>
              <wp:positionV relativeFrom="paragraph">
                <wp:posOffset>-273685</wp:posOffset>
              </wp:positionV>
              <wp:extent cx="2278380" cy="731520"/>
              <wp:effectExtent l="0" t="0" r="7620" b="0"/>
              <wp:wrapSquare wrapText="bothSides"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Pr="00236555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</w:pPr>
                          <w:proofErr w:type="gramStart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智泉國際</w:t>
                          </w:r>
                          <w:proofErr w:type="gramEnd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事業有限公司</w:t>
                          </w:r>
                        </w:p>
                        <w:p w:rsidR="00EF789E" w:rsidRPr="00CD5EE7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V</w:t>
                          </w:r>
                          <w:r w:rsidRPr="00CD5EE7"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I Services Ltd.</w:t>
                          </w:r>
                        </w:p>
                        <w:p w:rsidR="00EF789E" w:rsidRPr="009550D4" w:rsidRDefault="00EF789E" w:rsidP="004A10D2">
                          <w:pPr>
                            <w:jc w:val="distribute"/>
                            <w:rPr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文字方塊 2" o:spid="_x0000_s1027" type="#_x0000_t202" style="position:absolute;margin-left:64.2pt;margin-top:-21.55pt;width:179.4pt;height:57.6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" stroked="f">
              <v:textbox>
                <w:txbxContent>
                  <w:p w:rsidR="00EF789E" w:rsidRPr="00236555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32"/>
                        <w:szCs w:val="32"/>
                      </w:rPr>
                    </w:pPr>
                    <w:proofErr w:type="gramStart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智泉國際</w:t>
                    </w:r>
                    <w:proofErr w:type="gramEnd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事業有限公司</w:t>
                    </w:r>
                  </w:p>
                  <w:p w:rsidR="00EF789E" w:rsidRPr="00CD5EE7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28"/>
                        <w:szCs w:val="24"/>
                      </w:rPr>
                      <w:t>V</w:t>
                    </w:r>
                    <w:r w:rsidRPr="00CD5EE7"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  <w:t>I Services Ltd.</w:t>
                    </w:r>
                  </w:p>
                  <w:p w:rsidR="00EF789E" w:rsidRPr="009550D4" w:rsidRDefault="00EF789E" w:rsidP="004A10D2">
                    <w:pPr>
                      <w:jc w:val="distribute"/>
                      <w:rPr>
                        <w:sz w:val="32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872" behindDoc="0" locked="0" layoutInCell="1" allowOverlap="1" wp14:anchorId="39FC477A" wp14:editId="1E4EF0C2">
          <wp:simplePos x="0" y="0"/>
          <wp:positionH relativeFrom="page">
            <wp:posOffset>297180</wp:posOffset>
          </wp:positionH>
          <wp:positionV relativeFrom="page">
            <wp:posOffset>236220</wp:posOffset>
          </wp:positionV>
          <wp:extent cx="563880" cy="676275"/>
          <wp:effectExtent l="0" t="0" r="7620" b="9525"/>
          <wp:wrapNone/>
          <wp:docPr id="11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F789E" w:rsidRPr="00B863D2" w:rsidRDefault="00EF789E" w:rsidP="00B863D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D7DD2"/>
    <w:multiLevelType w:val="hybridMultilevel"/>
    <w:tmpl w:val="DA4E8822"/>
    <w:lvl w:ilvl="0" w:tplc="F9E6922A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1">
    <w:nsid w:val="21200154"/>
    <w:multiLevelType w:val="hybridMultilevel"/>
    <w:tmpl w:val="3B7EDBCC"/>
    <w:lvl w:ilvl="0" w:tplc="84D0A23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32C15662"/>
    <w:multiLevelType w:val="hybridMultilevel"/>
    <w:tmpl w:val="FFE241AC"/>
    <w:lvl w:ilvl="0" w:tplc="D62AC5F2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3">
    <w:nsid w:val="38932AAE"/>
    <w:multiLevelType w:val="hybridMultilevel"/>
    <w:tmpl w:val="CBF4F74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activeWritingStyle w:appName="MSWord" w:lang="zh-TW" w:vendorID="64" w:dllVersion="131077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QZSZpZm5gbmlko6SsGpxcWZ+XkgBSa1AAHU9AQsAAAA"/>
  </w:docVars>
  <w:rsids>
    <w:rsidRoot w:val="00B863D2"/>
    <w:rsid w:val="0000401A"/>
    <w:rsid w:val="000145E3"/>
    <w:rsid w:val="00027F15"/>
    <w:rsid w:val="00030695"/>
    <w:rsid w:val="00034AEF"/>
    <w:rsid w:val="00034F8F"/>
    <w:rsid w:val="00045876"/>
    <w:rsid w:val="00062688"/>
    <w:rsid w:val="000637C6"/>
    <w:rsid w:val="00067E94"/>
    <w:rsid w:val="00082863"/>
    <w:rsid w:val="00087FC3"/>
    <w:rsid w:val="0009177F"/>
    <w:rsid w:val="00093F2A"/>
    <w:rsid w:val="000A66E8"/>
    <w:rsid w:val="000B046D"/>
    <w:rsid w:val="000B2BFD"/>
    <w:rsid w:val="000C06E5"/>
    <w:rsid w:val="000C3084"/>
    <w:rsid w:val="000C34CC"/>
    <w:rsid w:val="000C3F0D"/>
    <w:rsid w:val="000C4A64"/>
    <w:rsid w:val="000C5A69"/>
    <w:rsid w:val="000D236E"/>
    <w:rsid w:val="000E6AAE"/>
    <w:rsid w:val="000F0869"/>
    <w:rsid w:val="000F3911"/>
    <w:rsid w:val="00105BEE"/>
    <w:rsid w:val="00107464"/>
    <w:rsid w:val="00114B27"/>
    <w:rsid w:val="001154B6"/>
    <w:rsid w:val="00117115"/>
    <w:rsid w:val="001268CC"/>
    <w:rsid w:val="001312A9"/>
    <w:rsid w:val="001317DA"/>
    <w:rsid w:val="00137FD9"/>
    <w:rsid w:val="00142745"/>
    <w:rsid w:val="00151B3B"/>
    <w:rsid w:val="001649C6"/>
    <w:rsid w:val="00164AF6"/>
    <w:rsid w:val="00165B13"/>
    <w:rsid w:val="00166551"/>
    <w:rsid w:val="00167E44"/>
    <w:rsid w:val="0017293D"/>
    <w:rsid w:val="0018234C"/>
    <w:rsid w:val="001843AD"/>
    <w:rsid w:val="00194570"/>
    <w:rsid w:val="001A5764"/>
    <w:rsid w:val="001A5F74"/>
    <w:rsid w:val="001B065A"/>
    <w:rsid w:val="001B0DF9"/>
    <w:rsid w:val="001B1E56"/>
    <w:rsid w:val="001B6F95"/>
    <w:rsid w:val="001C4DE1"/>
    <w:rsid w:val="001D2D1B"/>
    <w:rsid w:val="001D5133"/>
    <w:rsid w:val="001F02D4"/>
    <w:rsid w:val="001F08E9"/>
    <w:rsid w:val="00207A02"/>
    <w:rsid w:val="00210196"/>
    <w:rsid w:val="002115D7"/>
    <w:rsid w:val="00213C63"/>
    <w:rsid w:val="002152D6"/>
    <w:rsid w:val="00222A92"/>
    <w:rsid w:val="00225746"/>
    <w:rsid w:val="00227123"/>
    <w:rsid w:val="00231D96"/>
    <w:rsid w:val="002358B7"/>
    <w:rsid w:val="00236555"/>
    <w:rsid w:val="00240196"/>
    <w:rsid w:val="0024020C"/>
    <w:rsid w:val="002425F7"/>
    <w:rsid w:val="00243986"/>
    <w:rsid w:val="002559A3"/>
    <w:rsid w:val="002600E2"/>
    <w:rsid w:val="00263F8B"/>
    <w:rsid w:val="00266990"/>
    <w:rsid w:val="0028002D"/>
    <w:rsid w:val="00280DA1"/>
    <w:rsid w:val="002836A8"/>
    <w:rsid w:val="002842D5"/>
    <w:rsid w:val="002932F7"/>
    <w:rsid w:val="00294224"/>
    <w:rsid w:val="0029537E"/>
    <w:rsid w:val="002A1FFA"/>
    <w:rsid w:val="002C283E"/>
    <w:rsid w:val="002C69EF"/>
    <w:rsid w:val="002D121E"/>
    <w:rsid w:val="002D40D6"/>
    <w:rsid w:val="002D5C16"/>
    <w:rsid w:val="002E191B"/>
    <w:rsid w:val="002F3938"/>
    <w:rsid w:val="002F4E91"/>
    <w:rsid w:val="0030788E"/>
    <w:rsid w:val="00321965"/>
    <w:rsid w:val="003231DC"/>
    <w:rsid w:val="00324D67"/>
    <w:rsid w:val="003264EC"/>
    <w:rsid w:val="00331E25"/>
    <w:rsid w:val="00333347"/>
    <w:rsid w:val="0033488B"/>
    <w:rsid w:val="0033734C"/>
    <w:rsid w:val="00340E92"/>
    <w:rsid w:val="003441BB"/>
    <w:rsid w:val="0034491C"/>
    <w:rsid w:val="00347CED"/>
    <w:rsid w:val="003517A4"/>
    <w:rsid w:val="00357433"/>
    <w:rsid w:val="00357EF1"/>
    <w:rsid w:val="00370E12"/>
    <w:rsid w:val="00371777"/>
    <w:rsid w:val="00372D64"/>
    <w:rsid w:val="00374BD4"/>
    <w:rsid w:val="00376854"/>
    <w:rsid w:val="0037775A"/>
    <w:rsid w:val="00381F12"/>
    <w:rsid w:val="0038219B"/>
    <w:rsid w:val="00382533"/>
    <w:rsid w:val="003853F4"/>
    <w:rsid w:val="00392C3A"/>
    <w:rsid w:val="00394403"/>
    <w:rsid w:val="00396E24"/>
    <w:rsid w:val="003A41FA"/>
    <w:rsid w:val="003A4A9D"/>
    <w:rsid w:val="003A5FDA"/>
    <w:rsid w:val="003A667A"/>
    <w:rsid w:val="003B1EF7"/>
    <w:rsid w:val="003B4781"/>
    <w:rsid w:val="003D21F7"/>
    <w:rsid w:val="003E6944"/>
    <w:rsid w:val="003F07B5"/>
    <w:rsid w:val="003F51BA"/>
    <w:rsid w:val="003F69E6"/>
    <w:rsid w:val="003F7BC3"/>
    <w:rsid w:val="00401B27"/>
    <w:rsid w:val="0040517F"/>
    <w:rsid w:val="00405BF6"/>
    <w:rsid w:val="00415F84"/>
    <w:rsid w:val="00426215"/>
    <w:rsid w:val="004333E2"/>
    <w:rsid w:val="00436C87"/>
    <w:rsid w:val="00441319"/>
    <w:rsid w:val="0044159F"/>
    <w:rsid w:val="00442A0E"/>
    <w:rsid w:val="0044372B"/>
    <w:rsid w:val="0044412A"/>
    <w:rsid w:val="00450E83"/>
    <w:rsid w:val="00453EB1"/>
    <w:rsid w:val="004547A3"/>
    <w:rsid w:val="00456CD3"/>
    <w:rsid w:val="00456D3D"/>
    <w:rsid w:val="00457412"/>
    <w:rsid w:val="00464747"/>
    <w:rsid w:val="00464DA3"/>
    <w:rsid w:val="00466C05"/>
    <w:rsid w:val="00467B08"/>
    <w:rsid w:val="00474601"/>
    <w:rsid w:val="00483376"/>
    <w:rsid w:val="0049767E"/>
    <w:rsid w:val="004A10D2"/>
    <w:rsid w:val="004A7C91"/>
    <w:rsid w:val="004B21A9"/>
    <w:rsid w:val="004B2A5F"/>
    <w:rsid w:val="004B2EE7"/>
    <w:rsid w:val="004B7B03"/>
    <w:rsid w:val="004C320B"/>
    <w:rsid w:val="004D0D0E"/>
    <w:rsid w:val="004D26FF"/>
    <w:rsid w:val="004D553A"/>
    <w:rsid w:val="004F02A6"/>
    <w:rsid w:val="004F11C5"/>
    <w:rsid w:val="00502543"/>
    <w:rsid w:val="005047C7"/>
    <w:rsid w:val="00506CF0"/>
    <w:rsid w:val="00522C7A"/>
    <w:rsid w:val="00531E65"/>
    <w:rsid w:val="00534991"/>
    <w:rsid w:val="00561B09"/>
    <w:rsid w:val="00574478"/>
    <w:rsid w:val="00574C43"/>
    <w:rsid w:val="005771A0"/>
    <w:rsid w:val="00587A65"/>
    <w:rsid w:val="005A4539"/>
    <w:rsid w:val="005A75EC"/>
    <w:rsid w:val="005B22B8"/>
    <w:rsid w:val="005B4C7F"/>
    <w:rsid w:val="005E5C83"/>
    <w:rsid w:val="005E6F99"/>
    <w:rsid w:val="005F33C4"/>
    <w:rsid w:val="005F54F4"/>
    <w:rsid w:val="00601261"/>
    <w:rsid w:val="00610C80"/>
    <w:rsid w:val="00625CBD"/>
    <w:rsid w:val="0063126A"/>
    <w:rsid w:val="006312B4"/>
    <w:rsid w:val="006423A5"/>
    <w:rsid w:val="006432AF"/>
    <w:rsid w:val="0064410B"/>
    <w:rsid w:val="00652F19"/>
    <w:rsid w:val="00662DE4"/>
    <w:rsid w:val="00663B3E"/>
    <w:rsid w:val="00666196"/>
    <w:rsid w:val="00672153"/>
    <w:rsid w:val="006774BC"/>
    <w:rsid w:val="0068195B"/>
    <w:rsid w:val="006851A5"/>
    <w:rsid w:val="00687EF0"/>
    <w:rsid w:val="00691E4B"/>
    <w:rsid w:val="00697114"/>
    <w:rsid w:val="006A1CFC"/>
    <w:rsid w:val="006B737F"/>
    <w:rsid w:val="006B7EBA"/>
    <w:rsid w:val="006C0F57"/>
    <w:rsid w:val="006C2854"/>
    <w:rsid w:val="006E34D5"/>
    <w:rsid w:val="006E5A31"/>
    <w:rsid w:val="00704564"/>
    <w:rsid w:val="00711BF0"/>
    <w:rsid w:val="00712891"/>
    <w:rsid w:val="00721319"/>
    <w:rsid w:val="00735D0A"/>
    <w:rsid w:val="00735EF5"/>
    <w:rsid w:val="00741791"/>
    <w:rsid w:val="007453DC"/>
    <w:rsid w:val="007530B2"/>
    <w:rsid w:val="00766A14"/>
    <w:rsid w:val="00766A54"/>
    <w:rsid w:val="00772A23"/>
    <w:rsid w:val="00774E09"/>
    <w:rsid w:val="00781FC2"/>
    <w:rsid w:val="00794538"/>
    <w:rsid w:val="007A63F6"/>
    <w:rsid w:val="007B04F8"/>
    <w:rsid w:val="007B43AB"/>
    <w:rsid w:val="007B4C7C"/>
    <w:rsid w:val="007C65A0"/>
    <w:rsid w:val="007E352F"/>
    <w:rsid w:val="007F0452"/>
    <w:rsid w:val="007F297D"/>
    <w:rsid w:val="00801177"/>
    <w:rsid w:val="00812C64"/>
    <w:rsid w:val="008170A6"/>
    <w:rsid w:val="0082027C"/>
    <w:rsid w:val="00825D3A"/>
    <w:rsid w:val="008277E3"/>
    <w:rsid w:val="00835082"/>
    <w:rsid w:val="00836171"/>
    <w:rsid w:val="0085123A"/>
    <w:rsid w:val="0085646E"/>
    <w:rsid w:val="00860253"/>
    <w:rsid w:val="00861B31"/>
    <w:rsid w:val="00890BD2"/>
    <w:rsid w:val="00894638"/>
    <w:rsid w:val="00896112"/>
    <w:rsid w:val="008C2094"/>
    <w:rsid w:val="008C58C2"/>
    <w:rsid w:val="008C6EB7"/>
    <w:rsid w:val="008D12C9"/>
    <w:rsid w:val="008D48B2"/>
    <w:rsid w:val="008D7EFF"/>
    <w:rsid w:val="008E0E42"/>
    <w:rsid w:val="008E2580"/>
    <w:rsid w:val="00900990"/>
    <w:rsid w:val="009065D4"/>
    <w:rsid w:val="00910CE5"/>
    <w:rsid w:val="0091622A"/>
    <w:rsid w:val="00921AB4"/>
    <w:rsid w:val="00924071"/>
    <w:rsid w:val="009245C7"/>
    <w:rsid w:val="00931F84"/>
    <w:rsid w:val="00940AC1"/>
    <w:rsid w:val="00943791"/>
    <w:rsid w:val="00947DA0"/>
    <w:rsid w:val="00957301"/>
    <w:rsid w:val="00961B53"/>
    <w:rsid w:val="0096556A"/>
    <w:rsid w:val="00970939"/>
    <w:rsid w:val="00974E74"/>
    <w:rsid w:val="0098466C"/>
    <w:rsid w:val="0098577F"/>
    <w:rsid w:val="009859A7"/>
    <w:rsid w:val="00991EAD"/>
    <w:rsid w:val="009A1531"/>
    <w:rsid w:val="009A559B"/>
    <w:rsid w:val="009C2BE3"/>
    <w:rsid w:val="009C76AE"/>
    <w:rsid w:val="009D3676"/>
    <w:rsid w:val="009E1703"/>
    <w:rsid w:val="009F21A6"/>
    <w:rsid w:val="009F2BAE"/>
    <w:rsid w:val="009F502A"/>
    <w:rsid w:val="00A02741"/>
    <w:rsid w:val="00A03E31"/>
    <w:rsid w:val="00A04894"/>
    <w:rsid w:val="00A0773B"/>
    <w:rsid w:val="00A07AC2"/>
    <w:rsid w:val="00A15C0B"/>
    <w:rsid w:val="00A1688C"/>
    <w:rsid w:val="00A232FE"/>
    <w:rsid w:val="00A3584F"/>
    <w:rsid w:val="00A43F72"/>
    <w:rsid w:val="00A463C8"/>
    <w:rsid w:val="00A615BB"/>
    <w:rsid w:val="00A65CFB"/>
    <w:rsid w:val="00A66220"/>
    <w:rsid w:val="00A702D3"/>
    <w:rsid w:val="00A75F44"/>
    <w:rsid w:val="00A84186"/>
    <w:rsid w:val="00A94FA2"/>
    <w:rsid w:val="00AA399E"/>
    <w:rsid w:val="00AA5F14"/>
    <w:rsid w:val="00AB29E7"/>
    <w:rsid w:val="00AC1F4D"/>
    <w:rsid w:val="00AE4210"/>
    <w:rsid w:val="00AF2C8D"/>
    <w:rsid w:val="00AF3814"/>
    <w:rsid w:val="00AF46D1"/>
    <w:rsid w:val="00B049A3"/>
    <w:rsid w:val="00B10C7B"/>
    <w:rsid w:val="00B12C53"/>
    <w:rsid w:val="00B1373A"/>
    <w:rsid w:val="00B210B6"/>
    <w:rsid w:val="00B21D4D"/>
    <w:rsid w:val="00B3172F"/>
    <w:rsid w:val="00B40B43"/>
    <w:rsid w:val="00B46A09"/>
    <w:rsid w:val="00B62F1B"/>
    <w:rsid w:val="00B70BB9"/>
    <w:rsid w:val="00B7181F"/>
    <w:rsid w:val="00B8307F"/>
    <w:rsid w:val="00B863D2"/>
    <w:rsid w:val="00B86C5D"/>
    <w:rsid w:val="00B940DF"/>
    <w:rsid w:val="00BA16CA"/>
    <w:rsid w:val="00BA4CA9"/>
    <w:rsid w:val="00BC06A7"/>
    <w:rsid w:val="00BC1800"/>
    <w:rsid w:val="00BC3470"/>
    <w:rsid w:val="00BC65A7"/>
    <w:rsid w:val="00BD120A"/>
    <w:rsid w:val="00BD3D62"/>
    <w:rsid w:val="00BE3ECE"/>
    <w:rsid w:val="00BE565A"/>
    <w:rsid w:val="00BE6732"/>
    <w:rsid w:val="00BF1235"/>
    <w:rsid w:val="00BF764D"/>
    <w:rsid w:val="00C014F0"/>
    <w:rsid w:val="00C2658A"/>
    <w:rsid w:val="00C40A63"/>
    <w:rsid w:val="00C46F4C"/>
    <w:rsid w:val="00C61ADB"/>
    <w:rsid w:val="00C714EE"/>
    <w:rsid w:val="00C82CC9"/>
    <w:rsid w:val="00C84EE7"/>
    <w:rsid w:val="00C90FC2"/>
    <w:rsid w:val="00C9104F"/>
    <w:rsid w:val="00C91D2E"/>
    <w:rsid w:val="00C94180"/>
    <w:rsid w:val="00CB0287"/>
    <w:rsid w:val="00CB03A7"/>
    <w:rsid w:val="00CB2E70"/>
    <w:rsid w:val="00CB7F0E"/>
    <w:rsid w:val="00CC2C35"/>
    <w:rsid w:val="00CC52E1"/>
    <w:rsid w:val="00CD5175"/>
    <w:rsid w:val="00CD5EE7"/>
    <w:rsid w:val="00CE386B"/>
    <w:rsid w:val="00CF206F"/>
    <w:rsid w:val="00CF78ED"/>
    <w:rsid w:val="00D04041"/>
    <w:rsid w:val="00D05159"/>
    <w:rsid w:val="00D0713B"/>
    <w:rsid w:val="00D07A19"/>
    <w:rsid w:val="00D14971"/>
    <w:rsid w:val="00D217A5"/>
    <w:rsid w:val="00D22760"/>
    <w:rsid w:val="00D3111D"/>
    <w:rsid w:val="00D336D9"/>
    <w:rsid w:val="00D44CAE"/>
    <w:rsid w:val="00D55A1F"/>
    <w:rsid w:val="00D71751"/>
    <w:rsid w:val="00D73533"/>
    <w:rsid w:val="00D74450"/>
    <w:rsid w:val="00D76615"/>
    <w:rsid w:val="00D812B4"/>
    <w:rsid w:val="00D92454"/>
    <w:rsid w:val="00DA23C1"/>
    <w:rsid w:val="00DB19D0"/>
    <w:rsid w:val="00DB3F29"/>
    <w:rsid w:val="00DC53A9"/>
    <w:rsid w:val="00DD28CC"/>
    <w:rsid w:val="00DE1B2A"/>
    <w:rsid w:val="00E01DC5"/>
    <w:rsid w:val="00E052A2"/>
    <w:rsid w:val="00E07520"/>
    <w:rsid w:val="00E159AE"/>
    <w:rsid w:val="00E21BE3"/>
    <w:rsid w:val="00E2239D"/>
    <w:rsid w:val="00E24E8B"/>
    <w:rsid w:val="00E276C7"/>
    <w:rsid w:val="00E32D94"/>
    <w:rsid w:val="00E33C66"/>
    <w:rsid w:val="00E40EC8"/>
    <w:rsid w:val="00E41B60"/>
    <w:rsid w:val="00E449D8"/>
    <w:rsid w:val="00E47661"/>
    <w:rsid w:val="00E5056C"/>
    <w:rsid w:val="00E532C0"/>
    <w:rsid w:val="00E5441E"/>
    <w:rsid w:val="00E5687F"/>
    <w:rsid w:val="00E62799"/>
    <w:rsid w:val="00E64F22"/>
    <w:rsid w:val="00E718C6"/>
    <w:rsid w:val="00E75EDD"/>
    <w:rsid w:val="00E80A45"/>
    <w:rsid w:val="00E84E4D"/>
    <w:rsid w:val="00E918B2"/>
    <w:rsid w:val="00E95734"/>
    <w:rsid w:val="00EA38A6"/>
    <w:rsid w:val="00EB6033"/>
    <w:rsid w:val="00EC4C75"/>
    <w:rsid w:val="00ED13A9"/>
    <w:rsid w:val="00EE5C9C"/>
    <w:rsid w:val="00EF2037"/>
    <w:rsid w:val="00EF614A"/>
    <w:rsid w:val="00EF789E"/>
    <w:rsid w:val="00F04FC6"/>
    <w:rsid w:val="00F12A68"/>
    <w:rsid w:val="00F15483"/>
    <w:rsid w:val="00F1550B"/>
    <w:rsid w:val="00F20158"/>
    <w:rsid w:val="00F2070D"/>
    <w:rsid w:val="00F26C4E"/>
    <w:rsid w:val="00F26FEF"/>
    <w:rsid w:val="00F32B42"/>
    <w:rsid w:val="00F37CC9"/>
    <w:rsid w:val="00F4219D"/>
    <w:rsid w:val="00F4691D"/>
    <w:rsid w:val="00F56345"/>
    <w:rsid w:val="00F563E9"/>
    <w:rsid w:val="00F564A4"/>
    <w:rsid w:val="00F567C5"/>
    <w:rsid w:val="00F56DEE"/>
    <w:rsid w:val="00F56E6F"/>
    <w:rsid w:val="00F602BA"/>
    <w:rsid w:val="00F60399"/>
    <w:rsid w:val="00F63C56"/>
    <w:rsid w:val="00F70310"/>
    <w:rsid w:val="00F70535"/>
    <w:rsid w:val="00F706A0"/>
    <w:rsid w:val="00F716C2"/>
    <w:rsid w:val="00F72BB4"/>
    <w:rsid w:val="00F75D92"/>
    <w:rsid w:val="00F910E9"/>
    <w:rsid w:val="00FA167F"/>
    <w:rsid w:val="00FA6721"/>
    <w:rsid w:val="00FB361A"/>
    <w:rsid w:val="00FC1FAC"/>
    <w:rsid w:val="00FC6CE2"/>
    <w:rsid w:val="00FD01FE"/>
    <w:rsid w:val="00FE492E"/>
    <w:rsid w:val="00FE7F6D"/>
    <w:rsid w:val="00FF0763"/>
    <w:rsid w:val="00FF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ric.chiang@igrouptaiwan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support.igpublish.com/cip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ortal.igpublish.com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group.com.tw" TargetMode="External"/><Relationship Id="rId2" Type="http://schemas.openxmlformats.org/officeDocument/2006/relationships/hyperlink" Target="file:///C:\Users\BLOCK\Documents\iGroup\&#26989;&#21209;\service@igrouptaiwan.com" TargetMode="External"/><Relationship Id="rId1" Type="http://schemas.openxmlformats.org/officeDocument/2006/relationships/hyperlink" Target="http://www.igroup.com.tw" TargetMode="External"/><Relationship Id="rId5" Type="http://schemas.openxmlformats.org/officeDocument/2006/relationships/image" Target="media/image1.png"/><Relationship Id="rId4" Type="http://schemas.openxmlformats.org/officeDocument/2006/relationships/hyperlink" Target="file:///C:\Users\BLOCK\Documents\iGroup\&#26989;&#21209;\service@igrouptaiwan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CC5D29-210D-4DD0-AB07-831142417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2</Words>
  <Characters>1438</Characters>
  <Application>Microsoft Office Word</Application>
  <DocSecurity>0</DocSecurity>
  <Lines>11</Lines>
  <Paragraphs>3</Paragraphs>
  <ScaleCrop>false</ScaleCrop>
  <Company>iGroup Taiwan</Company>
  <LinksUpToDate>false</LinksUpToDate>
  <CharactersWithSpaces>1687</CharactersWithSpaces>
  <SharedDoc>false</SharedDoc>
  <HLinks>
    <vt:vector size="6" baseType="variant">
      <vt:variant>
        <vt:i4>2424860</vt:i4>
      </vt:variant>
      <vt:variant>
        <vt:i4>0</vt:i4>
      </vt:variant>
      <vt:variant>
        <vt:i4>0</vt:i4>
      </vt:variant>
      <vt:variant>
        <vt:i4>5</vt:i4>
      </vt:variant>
      <vt:variant>
        <vt:lpwstr>mailto:kyshen@mail.fgu.edu.t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報 價 單</dc:title>
  <dc:creator>iGroup Taiwan</dc:creator>
  <cp:lastModifiedBy>iGroup Taiwan-Penny Kuo</cp:lastModifiedBy>
  <cp:revision>4</cp:revision>
  <cp:lastPrinted>2015-11-02T01:35:00Z</cp:lastPrinted>
  <dcterms:created xsi:type="dcterms:W3CDTF">2020-11-18T01:11:00Z</dcterms:created>
  <dcterms:modified xsi:type="dcterms:W3CDTF">2020-11-19T04:03:00Z</dcterms:modified>
</cp:coreProperties>
</file>